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กินเนาะโอเควันนี้นะคะ หลังจากที่ไม่ได้เจอกัน อาทิตย์นึงนะคะ วันนี้ม 5 นะลูกถึงที่ นักเรียนจะต้องเรียนนะคะ จำได้ไหม คุณครูสอนเรื่องความสัมพันธ์ไปเมื่อ สัปดาห์ที่แล้ว ครูสอนเรื่องความสัมพันธ์นะคะ จำได้ไหม จำได้นิดนึงหรอ ยังนิดนึงนะยังดีใจอยู่นะยังจำได้นิดนึงนะคะ ความสัมพันธ์เนี่ยมันเป็นพื้นฐานในการเรียนของฟังก์ชันใช่ไหมคะ อ่านดูนะ กูจะทบทวนความรู้เดิมของลูกๆนะคะว่าลูกอ่ะจำได้หรือเปล่า เห็นภาพแล้วคุณไหมคะอันนี้คือ ห้องเรียนนะลูก ห้องเรียนนะคะห้องเรียนที่เราจัด เอาไว้จะเป็นแถวตอนนะคะแถวตอนถ้าเราจะหาความสัมพันธ์ของตำแหน่งนะคะ ว่าใครนั่งตรงไหนอ่ะดูในภาพนะมันจะมี a นะคะที่นั่งอยู่ตรงมุมนี้ ความสัมพันธ์นั้นนะคะจะต้องมีอยู่ 2 ค่าด้วยกัน ความสัมพันธ์จะต้องมี 2 ค่าด้วยการให้จะบอกตำแหน่งของเอจำได้ไหมคะ ถ้ากูให้ความสัมพันธ์นั้น เอาแนวตั้งขึ้นมาก่อน ลูกก็ไปดูแถวว่าเอแนวตั้งเนี่ย แถวที่เท่าไหร่แถวที่เท่าไหร่คะ แถวที่เท่าไหร่ลูก แถวแนวตั้ง a นะลูก AI ตั้งเท่าไหร่คะเท่าไหร่เอ่ย A คือ 1 นะคะ A คือ 1 ตรงนี้ แล้วแนวนอนและลูกแนวนอน a อยู่ตรงไหน แล้วนอนตรงนี้ แถวตรงนี้ราคาแนวนอนคืออะไรคะหนึ่งเหมือนกัน เพราะฉะนั้นถ้าเราจะหาความสัมพันธ์นะคะความสัมพันธ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ASR</dc:title>
  <dc:creator/>
  <cp:keywords/>
  <dcterms:created xsi:type="dcterms:W3CDTF">2024-01-12T06:46:21Z</dcterms:created>
  <dcterms:modified xsi:type="dcterms:W3CDTF">2024-01-12T06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มกราคม 2567 เวลา 13.10 น.</vt:lpwstr>
  </property>
  <property fmtid="{D5CDD505-2E9C-101B-9397-08002B2CF9AE}" pid="3" name="subtitle">
    <vt:lpwstr/>
  </property>
</Properties>
</file>